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5987" w:rsidRPr="00955987" w:rsidRDefault="00955987" w:rsidP="00955987">
      <w:pPr>
        <w:rPr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154045</wp:posOffset>
            </wp:positionH>
            <wp:positionV relativeFrom="paragraph">
              <wp:posOffset>538480</wp:posOffset>
            </wp:positionV>
            <wp:extent cx="5715000" cy="3810000"/>
            <wp:effectExtent l="0" t="0" r="0" b="0"/>
            <wp:wrapNone/>
            <wp:docPr id="53" name="Afbeelding 53" descr="Nieuws over Onderzoek en Informatie - BM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euws over Onderzoek en Informatie - BMK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55987">
        <w:rPr>
          <w:sz w:val="52"/>
          <w:szCs w:val="52"/>
        </w:rPr>
        <w:t>Rubriek: Big History 3 VWO</w:t>
      </w:r>
    </w:p>
    <w:p w:rsidR="00955987" w:rsidRDefault="00955987" w:rsidP="00955987">
      <w:pPr>
        <w:rPr>
          <w:sz w:val="52"/>
          <w:szCs w:val="52"/>
        </w:rPr>
      </w:pPr>
      <w:r>
        <w:rPr>
          <w:noProof/>
        </w:rPr>
        <w:drawing>
          <wp:inline distT="0" distB="0" distL="0" distR="0" wp14:anchorId="182D8915" wp14:editId="25F0AB38">
            <wp:extent cx="3154680" cy="4282692"/>
            <wp:effectExtent l="0" t="0" r="7620" b="3810"/>
            <wp:docPr id="54" name="Afbeelding 54" descr="bol.com | Big history | 9789089535214 | Constance van Hall | Boek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ol.com | Big history | 9789089535214 | Constance van Hall | Boeke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631" cy="4283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5987" w:rsidRPr="00955987" w:rsidRDefault="00955987" w:rsidP="00955987">
      <w:pPr>
        <w:rPr>
          <w:sz w:val="52"/>
          <w:szCs w:val="52"/>
        </w:rPr>
      </w:pPr>
    </w:p>
    <w:tbl>
      <w:tblPr>
        <w:tblStyle w:val="Tabelraster"/>
        <w:tblW w:w="14596" w:type="dxa"/>
        <w:tblLook w:val="04A0" w:firstRow="1" w:lastRow="0" w:firstColumn="1" w:lastColumn="0" w:noHBand="0" w:noVBand="1"/>
      </w:tblPr>
      <w:tblGrid>
        <w:gridCol w:w="2175"/>
        <w:gridCol w:w="2356"/>
        <w:gridCol w:w="2835"/>
        <w:gridCol w:w="2552"/>
        <w:gridCol w:w="2760"/>
        <w:gridCol w:w="1918"/>
      </w:tblGrid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jc w:val="center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lastRenderedPageBreak/>
              <w:t>Onderdeel</w:t>
            </w:r>
          </w:p>
        </w:tc>
        <w:tc>
          <w:tcPr>
            <w:tcW w:w="2356" w:type="dxa"/>
          </w:tcPr>
          <w:p w:rsidR="00955987" w:rsidRPr="00117780" w:rsidRDefault="00955987" w:rsidP="005678BB">
            <w:pPr>
              <w:pStyle w:val="Kop1"/>
              <w:jc w:val="center"/>
              <w:outlineLvl w:val="0"/>
              <w:rPr>
                <w:rFonts w:asciiTheme="minorHAnsi" w:hAnsiTheme="minorHAnsi" w:cstheme="minorBidi"/>
                <w:b/>
                <w:bCs/>
                <w:color w:val="000000" w:themeColor="text1"/>
                <w:sz w:val="28"/>
                <w:szCs w:val="28"/>
              </w:rPr>
            </w:pPr>
            <w:r w:rsidRPr="0E922FE8">
              <w:rPr>
                <w:rFonts w:asciiTheme="minorHAnsi" w:hAnsiTheme="minorHAnsi" w:cstheme="minorBidi"/>
                <w:b/>
                <w:bCs/>
                <w:color w:val="000000" w:themeColor="text1"/>
                <w:sz w:val="28"/>
                <w:szCs w:val="28"/>
              </w:rPr>
              <w:t>Onvoldoende (0 punten)</w:t>
            </w:r>
          </w:p>
        </w:tc>
        <w:tc>
          <w:tcPr>
            <w:tcW w:w="2835" w:type="dxa"/>
          </w:tcPr>
          <w:p w:rsidR="00955987" w:rsidRPr="00117780" w:rsidRDefault="00955987" w:rsidP="005678BB">
            <w:pPr>
              <w:pStyle w:val="Kop1"/>
              <w:jc w:val="center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  <w:t>Voldoende (2 punten)</w:t>
            </w:r>
          </w:p>
        </w:tc>
        <w:tc>
          <w:tcPr>
            <w:tcW w:w="2552" w:type="dxa"/>
          </w:tcPr>
          <w:p w:rsidR="00955987" w:rsidRPr="00117780" w:rsidRDefault="00955987" w:rsidP="005678BB">
            <w:pPr>
              <w:pStyle w:val="Kop1"/>
              <w:jc w:val="center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  <w:t>Goed (3 punten)</w:t>
            </w:r>
          </w:p>
        </w:tc>
        <w:tc>
          <w:tcPr>
            <w:tcW w:w="2760" w:type="dxa"/>
          </w:tcPr>
          <w:p w:rsidR="00955987" w:rsidRPr="00117780" w:rsidRDefault="00955987" w:rsidP="005678BB">
            <w:pPr>
              <w:pStyle w:val="Kop1"/>
              <w:jc w:val="center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  <w:t>Zeer goed (4 punten)</w:t>
            </w:r>
          </w:p>
        </w:tc>
        <w:tc>
          <w:tcPr>
            <w:tcW w:w="1918" w:type="dxa"/>
          </w:tcPr>
          <w:p w:rsidR="00955987" w:rsidRPr="00117780" w:rsidRDefault="00955987" w:rsidP="005678BB">
            <w:pPr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</w:p>
          <w:p w:rsidR="00955987" w:rsidRPr="00117780" w:rsidRDefault="00955987" w:rsidP="005678BB">
            <w:pPr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117780">
              <w:rPr>
                <w:rFonts w:cstheme="minorHAnsi"/>
                <w:b/>
                <w:bCs/>
                <w:color w:val="000000" w:themeColor="text1"/>
                <w:sz w:val="28"/>
                <w:szCs w:val="28"/>
              </w:rPr>
              <w:t>Feedback van beoordelaar</w:t>
            </w:r>
          </w:p>
        </w:tc>
      </w:tr>
      <w:tr w:rsidR="00955987" w:rsidTr="005678BB">
        <w:tc>
          <w:tcPr>
            <w:tcW w:w="14596" w:type="dxa"/>
            <w:gridSpan w:val="6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rempel 1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: oerknal</w:t>
            </w: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Presentatie:</w:t>
            </w:r>
          </w:p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vorm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De slides zijn rommelig, bevatten veel fouten, geen eenduidige lay-out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De slides zijn rommelig, zijn niet mooi opgemaakt</w:t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De slides zien er verzorgd uit, maar bevatten wat foutjes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De slides zien er verzorgd uit.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Presentatie: Inhoud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Er zit geen structuur in de presentatie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De inleiding of het slot ontbreekt of is niet duidelijk</w:t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De samenhang tussen de inleiding, kern en slot ontbreekt.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De presentatie is heeft een duidelijke inleiding, kern en slot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Presentatie: spreker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Spreker is niet in staat om het verhaal te vertellen. Geeft geen blijk van voldoende kennis.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De presentatie is moeilijk te volgen. Te veel details. De grote lijn ontbreekt</w:t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Uitleg is niet zo helder. De spreker laat af en toe een steekje vallen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4472C4" w:themeColor="accent1"/>
                <w:sz w:val="24"/>
                <w:szCs w:val="24"/>
              </w:rPr>
            </w:pPr>
            <w:r w:rsidRPr="2044336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Heldere uitleg. De spreker heeft kennis van zaken en weet dat goed over te brengen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14596" w:type="dxa"/>
            <w:gridSpan w:val="6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rempel 2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: sterren en elementen</w:t>
            </w: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Aantal woorden in de tekst</w:t>
            </w:r>
          </w:p>
        </w:tc>
        <w:tc>
          <w:tcPr>
            <w:tcW w:w="2356" w:type="dxa"/>
          </w:tcPr>
          <w:p w:rsidR="00955987" w:rsidRPr="00117780" w:rsidRDefault="00955987" w:rsidP="005678BB">
            <w:r w:rsidRPr="00117780">
              <w:t xml:space="preserve">Er zijn minder dan 250 woorden of meer dan 500 woorden. Dit telt ook als het aantal woorden niet op de poster worden vermeld. </w:t>
            </w:r>
          </w:p>
        </w:tc>
        <w:tc>
          <w:tcPr>
            <w:tcW w:w="2835" w:type="dxa"/>
          </w:tcPr>
          <w:p w:rsidR="00955987" w:rsidRDefault="00955987" w:rsidP="005678BB">
            <w:r w:rsidRPr="00CD77F8">
              <w:t xml:space="preserve">Er is tussen </w:t>
            </w:r>
            <w:r>
              <w:t xml:space="preserve">de </w:t>
            </w:r>
            <w:r w:rsidRPr="00CD77F8">
              <w:t>250-500 wo</w:t>
            </w:r>
            <w:r>
              <w:t>o</w:t>
            </w:r>
            <w:r w:rsidRPr="00CD77F8">
              <w:t xml:space="preserve">rden gebruikt. </w:t>
            </w:r>
            <w:r>
              <w:t xml:space="preserve">Het </w:t>
            </w:r>
            <w:r w:rsidRPr="00CD77F8">
              <w:t>aantal w</w:t>
            </w:r>
            <w:r>
              <w:t>o</w:t>
            </w:r>
            <w:r w:rsidRPr="00CD77F8">
              <w:t xml:space="preserve">orden </w:t>
            </w:r>
            <w:r>
              <w:t>staat</w:t>
            </w:r>
            <w:r w:rsidRPr="00CD77F8">
              <w:t xml:space="preserve"> </w:t>
            </w:r>
            <w:r>
              <w:t>ver</w:t>
            </w:r>
            <w:r w:rsidRPr="00CD77F8">
              <w:t>meld op de poster.</w:t>
            </w:r>
          </w:p>
          <w:p w:rsidR="00955987" w:rsidRPr="00117780" w:rsidRDefault="00955987" w:rsidP="005678BB"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6AF2A6B0" wp14:editId="79F18B25">
                      <wp:simplePos x="0" y="0"/>
                      <wp:positionH relativeFrom="column">
                        <wp:posOffset>130676</wp:posOffset>
                      </wp:positionH>
                      <wp:positionV relativeFrom="paragraph">
                        <wp:posOffset>85491</wp:posOffset>
                      </wp:positionV>
                      <wp:extent cx="1169171" cy="856648"/>
                      <wp:effectExtent l="19050" t="19050" r="12065" b="19685"/>
                      <wp:wrapNone/>
                      <wp:docPr id="25" name="Groe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9171" cy="856648"/>
                                <a:chOff x="0" y="0"/>
                                <a:chExt cx="1381125" cy="904875"/>
                              </a:xfrm>
                            </wpg:grpSpPr>
                            <wps:wsp>
                              <wps:cNvPr id="29" name="Rechte verbindingslijn 29"/>
                              <wps:cNvCnPr/>
                              <wps:spPr>
                                <a:xfrm>
                                  <a:off x="0" y="0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0" name="Rechte verbindingslijn 30"/>
                              <wps:cNvCnPr/>
                              <wps:spPr>
                                <a:xfrm flipV="1">
                                  <a:off x="9525" y="9525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C004994" id="Groep 25" o:spid="_x0000_s1026" style="position:absolute;margin-left:10.3pt;margin-top:6.75pt;width:92.05pt;height:67.45pt;z-index:251659264;mso-width-relative:margin;mso-height-relative:margin" coordsize="13811,9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">
                      <v:line id="Rechte verbindingslijn 29" o:spid="_x0000_s1027" style="position:absolute;visibility:visible;mso-wrap-style:square" from="0,0" to="13716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" strokecolor="black [3213]" strokeweight="3pt">
                        <v:stroke joinstyle="miter"/>
                      </v:line>
                      <v:line id="Rechte verbindingslijn 30" o:spid="_x0000_s1028" style="position:absolute;flip:y;visibility:visible;mso-wrap-style:square" from="95,95" to="13811,9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" strokecolor="black [3213]" strokeweight="3pt">
                        <v:stroke joinstyle="miter"/>
                      </v:line>
                    </v:group>
                  </w:pict>
                </mc:Fallback>
              </mc:AlternateConten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42740925" wp14:editId="788FB046">
                      <wp:simplePos x="0" y="0"/>
                      <wp:positionH relativeFrom="column">
                        <wp:posOffset>269341</wp:posOffset>
                      </wp:positionH>
                      <wp:positionV relativeFrom="paragraph">
                        <wp:posOffset>143143</wp:posOffset>
                      </wp:positionV>
                      <wp:extent cx="1261110" cy="781050"/>
                      <wp:effectExtent l="19050" t="19050" r="15240" b="19050"/>
                      <wp:wrapNone/>
                      <wp:docPr id="31" name="Groe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61110" cy="781050"/>
                                <a:chOff x="0" y="0"/>
                                <a:chExt cx="1381125" cy="904875"/>
                              </a:xfrm>
                            </wpg:grpSpPr>
                            <wps:wsp>
                              <wps:cNvPr id="32" name="Rechte verbindingslijn 32"/>
                              <wps:cNvCnPr/>
                              <wps:spPr>
                                <a:xfrm>
                                  <a:off x="0" y="0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3" name="Rechte verbindingslijn 33"/>
                              <wps:cNvCnPr/>
                              <wps:spPr>
                                <a:xfrm flipV="1">
                                  <a:off x="9525" y="9525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03E00B" id="Groep 31" o:spid="_x0000_s1026" style="position:absolute;margin-left:21.2pt;margin-top:11.25pt;width:99.3pt;height:61.5pt;z-index:251660288;mso-width-relative:margin;mso-height-relative:margin" coordsize="13811,9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">
                      <v:line id="Rechte verbindingslijn 32" o:spid="_x0000_s1027" style="position:absolute;visibility:visible;mso-wrap-style:square" from="0,0" to="13716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" strokecolor="black [3213]" strokeweight="3pt">
                        <v:stroke joinstyle="miter"/>
                      </v:line>
                      <v:line id="Rechte verbindingslijn 33" o:spid="_x0000_s1028" style="position:absolute;flip:y;visibility:visible;mso-wrap-style:square" from="95,95" to="13811,9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" strokecolor="black [3213]" strokeweight="3pt">
                        <v:stroke joinstyle="miter"/>
                      </v:line>
                    </v:group>
                  </w:pict>
                </mc:Fallback>
              </mc:AlternateConten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117780">
              <w:rPr>
                <w:rFonts w:cstheme="minorHAnsi"/>
                <w:b/>
                <w:bCs/>
                <w:sz w:val="24"/>
                <w:szCs w:val="24"/>
              </w:rPr>
              <w:t>Omschrijving van de zwaartekracht volgens Newton</w:t>
            </w:r>
          </w:p>
        </w:tc>
        <w:tc>
          <w:tcPr>
            <w:tcW w:w="2356" w:type="dxa"/>
          </w:tcPr>
          <w:p w:rsidR="00955987" w:rsidRPr="00117780" w:rsidRDefault="00955987" w:rsidP="005678BB">
            <w:r w:rsidRPr="00117780">
              <w:t xml:space="preserve">De begrippen massa en aantrekking worden </w:t>
            </w:r>
            <w:r w:rsidRPr="00117780">
              <w:lastRenderedPageBreak/>
              <w:t xml:space="preserve">niet gekoppeld aan het begrip zwaartekracht </w:t>
            </w:r>
          </w:p>
        </w:tc>
        <w:tc>
          <w:tcPr>
            <w:tcW w:w="2835" w:type="dxa"/>
          </w:tcPr>
          <w:p w:rsidR="00955987" w:rsidRPr="00117780" w:rsidRDefault="00955987" w:rsidP="005678BB">
            <w:r w:rsidRPr="00117780">
              <w:lastRenderedPageBreak/>
              <w:t xml:space="preserve">Je koppelt de begrippen massa en aantrekking aan het begrip zwaartekracht. </w:t>
            </w:r>
          </w:p>
        </w:tc>
        <w:tc>
          <w:tcPr>
            <w:tcW w:w="2552" w:type="dxa"/>
          </w:tcPr>
          <w:p w:rsidR="00955987" w:rsidRPr="00117780" w:rsidRDefault="00955987" w:rsidP="005678BB">
            <w:r w:rsidRPr="00117780">
              <w:t xml:space="preserve">Je kunt zwaartekracht volgens Newton </w:t>
            </w:r>
            <w:r w:rsidRPr="00117780">
              <w:lastRenderedPageBreak/>
              <w:t>omschrijven aan de hand van een formule.</w:t>
            </w:r>
          </w:p>
        </w:tc>
        <w:tc>
          <w:tcPr>
            <w:tcW w:w="2760" w:type="dxa"/>
          </w:tcPr>
          <w:p w:rsidR="00955987" w:rsidRPr="00117780" w:rsidRDefault="00955987" w:rsidP="005678BB">
            <w:r w:rsidRPr="00117780">
              <w:lastRenderedPageBreak/>
              <w:t xml:space="preserve">Je hebt de vak begrippen en formules aan elkaar gekoppeld. Daarnaast laat </w:t>
            </w:r>
            <w:r w:rsidRPr="00117780">
              <w:lastRenderedPageBreak/>
              <w:t xml:space="preserve">je de werking van de zwaartekracht in een tekening zien. </w:t>
            </w:r>
          </w:p>
        </w:tc>
        <w:tc>
          <w:tcPr>
            <w:tcW w:w="1918" w:type="dxa"/>
          </w:tcPr>
          <w:p w:rsidR="00955987" w:rsidRPr="00117780" w:rsidRDefault="00955987" w:rsidP="005678B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117780">
              <w:rPr>
                <w:rFonts w:cstheme="minorHAnsi"/>
                <w:b/>
                <w:bCs/>
                <w:sz w:val="24"/>
                <w:szCs w:val="24"/>
              </w:rPr>
              <w:t>Problemen met Newton theorie van Zwaartekracht</w:t>
            </w:r>
          </w:p>
        </w:tc>
        <w:tc>
          <w:tcPr>
            <w:tcW w:w="2356" w:type="dxa"/>
          </w:tcPr>
          <w:p w:rsidR="00955987" w:rsidRPr="00117780" w:rsidRDefault="00955987" w:rsidP="005678BB">
            <w:r w:rsidRPr="00117780">
              <w:t xml:space="preserve">Je legt minder dan twee voorbeelden uit of de uitgewerkte voorbeelden zijn niet juist. </w:t>
            </w:r>
          </w:p>
        </w:tc>
        <w:tc>
          <w:tcPr>
            <w:tcW w:w="2835" w:type="dxa"/>
          </w:tcPr>
          <w:p w:rsidR="00955987" w:rsidRPr="00117780" w:rsidRDefault="00955987" w:rsidP="005678BB">
            <w:r w:rsidRPr="00117780">
              <w:t xml:space="preserve">Je legt minimaal twee voorbeelden uit die niet verklaard konden worden met Newton theorie van zwaartekracht. </w:t>
            </w:r>
          </w:p>
        </w:tc>
        <w:tc>
          <w:tcPr>
            <w:tcW w:w="2552" w:type="dxa"/>
          </w:tcPr>
          <w:p w:rsidR="00955987" w:rsidRPr="00117780" w:rsidRDefault="00955987" w:rsidP="005678BB">
            <w:r w:rsidRPr="00117780">
              <w:t xml:space="preserve">Eén van de voorbeelden die je uitwerkt gaat over donkerenergie. </w:t>
            </w:r>
          </w:p>
          <w:p w:rsidR="00955987" w:rsidRPr="00117780" w:rsidRDefault="00955987" w:rsidP="005678BB"/>
          <w:p w:rsidR="00955987" w:rsidRPr="00117780" w:rsidRDefault="00955987" w:rsidP="005678BB"/>
        </w:tc>
        <w:tc>
          <w:tcPr>
            <w:tcW w:w="2760" w:type="dxa"/>
          </w:tcPr>
          <w:p w:rsidR="00955987" w:rsidRPr="00117780" w:rsidRDefault="00955987" w:rsidP="005678BB">
            <w:r w:rsidRPr="00117780">
              <w:t xml:space="preserve">Je kunt aan de hand van formules problemen in Newton zijn zwaartekracht theorie identificeren. </w:t>
            </w:r>
          </w:p>
        </w:tc>
        <w:tc>
          <w:tcPr>
            <w:tcW w:w="1918" w:type="dxa"/>
          </w:tcPr>
          <w:p w:rsidR="00955987" w:rsidRPr="00117780" w:rsidRDefault="00955987" w:rsidP="005678B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17780">
              <w:rPr>
                <w:rFonts w:cstheme="minorHAnsi"/>
                <w:b/>
                <w:bCs/>
                <w:sz w:val="24"/>
                <w:szCs w:val="24"/>
              </w:rPr>
              <w:t>Omschrijving van de algemene relativiteitstheorie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  <w:r>
              <w:t xml:space="preserve">De omschrijving van de relativiteitstheorie is onjuist of er wordt niet genoeg vaktaal gebruikt. 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  <w:r>
              <w:t xml:space="preserve">Je gebruikt de begrippen ruimtetijd en kromming om uit leg te gaven aan algemene relativiteitstheorie is. </w:t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  <w:r>
              <w:t>Je kunt de vergelijking voor de algemene relativiteitstheorie uitleggen in je eigen woorden.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  <w:r>
              <w:t>Je kunt de formule voor algemene relativiteitstheorie omschrijven in je eigen woorden.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17780">
              <w:rPr>
                <w:rFonts w:cstheme="minorHAnsi"/>
                <w:b/>
                <w:bCs/>
                <w:sz w:val="24"/>
                <w:szCs w:val="24"/>
              </w:rPr>
              <w:t>Toepassing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  <w:r>
              <w:t xml:space="preserve">Je hebt geen toepassing of een toepassing die niet juist is. 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  <w:r>
              <w:t xml:space="preserve">Je legt minimaal één toepassing uit voor Newton theorie van Zwaartekracht en Einsteins algemene relativiteitstheorie </w:t>
            </w:r>
          </w:p>
        </w:tc>
        <w:tc>
          <w:tcPr>
            <w:tcW w:w="2552" w:type="dxa"/>
          </w:tcPr>
          <w:p w:rsidR="00955987" w:rsidRPr="00117780" w:rsidRDefault="00955987" w:rsidP="005678BB">
            <w:r>
              <w:t>Je legt ook minimaal één experimentele manier van toetsing uit.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  <w:r>
              <w:t xml:space="preserve">Je maak een conclusie over welke theorie het beste is. 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</w:p>
        </w:tc>
      </w:tr>
      <w:tr w:rsidR="00955987" w:rsidTr="005678BB">
        <w:trPr>
          <w:trHeight w:val="1650"/>
        </w:trPr>
        <w:tc>
          <w:tcPr>
            <w:tcW w:w="2175" w:type="dxa"/>
          </w:tcPr>
          <w:p w:rsidR="00955987" w:rsidRPr="00117780" w:rsidRDefault="00955987" w:rsidP="005678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117780">
              <w:rPr>
                <w:rFonts w:cstheme="minorHAnsi"/>
                <w:b/>
                <w:bCs/>
                <w:sz w:val="24"/>
                <w:szCs w:val="24"/>
              </w:rPr>
              <w:t>Poster</w:t>
            </w:r>
          </w:p>
          <w:p w:rsidR="00955987" w:rsidRPr="009F34F1" w:rsidRDefault="00955987" w:rsidP="005678BB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356" w:type="dxa"/>
          </w:tcPr>
          <w:p w:rsidR="00955987" w:rsidRPr="00F51ACB" w:rsidRDefault="00955987" w:rsidP="005678BB">
            <w:r>
              <w:t>De poster is onoverzichtelijk en niet prettig om naar te kijken en of lezen.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  <w:r>
              <w:t>Er is gebruik gemaakt van verschillende kleuren en de poster ziet er goed verzorgt uit.</w:t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  <w:r>
              <w:t>De leerlingen hebben de poster hun eigen gemaakt.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  <w:r>
              <w:t>Er is een extra toevoeging die de poster uitstekend maakt.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</w:rPr>
            </w:pPr>
          </w:p>
        </w:tc>
      </w:tr>
      <w:tr w:rsidR="00955987" w:rsidTr="005678BB">
        <w:tc>
          <w:tcPr>
            <w:tcW w:w="14596" w:type="dxa"/>
            <w:gridSpan w:val="6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lastRenderedPageBreak/>
              <w:t>Drempel 3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: atomen en moleculen</w:t>
            </w: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7FB796DF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Tekening atoom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>Er is geen tekening gemaakt van het atoom.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>Er is een tekening aanwezig welke erg onduidelijk is.</w:t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>Er is een duidelijke tekening aanwezig welke lijkt op het echte atoom.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outlineLvl w:val="0"/>
              <w:rPr>
                <w:color w:val="4472C4" w:themeColor="accen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114300" distR="114300" wp14:anchorId="3B6A537C" wp14:editId="79117ECE">
                      <wp:extent cx="1169171" cy="856648"/>
                      <wp:effectExtent l="19050" t="19050" r="12065" b="19685"/>
                      <wp:docPr id="1304459069" name="Groe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9171" cy="856648"/>
                                <a:chOff x="0" y="0"/>
                                <a:chExt cx="1381125" cy="904875"/>
                              </a:xfrm>
                            </wpg:grpSpPr>
                            <wps:wsp>
                              <wps:cNvPr id="2" name="Rechte verbindingslijn 29"/>
                              <wps:cNvCnPr/>
                              <wps:spPr>
                                <a:xfrm>
                                  <a:off x="0" y="0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Rechte verbindingslijn 30"/>
                              <wps:cNvCnPr/>
                              <wps:spPr>
                                <a:xfrm flipV="1">
                                  <a:off x="9525" y="9525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DEF2EC" id="Groep 25" o:spid="_x0000_s1026" style="width:92.05pt;height:67.45pt;mso-position-horizontal-relative:char;mso-position-vertical-relative:line" coordsize="13811,9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">
                      <v:line id="Rechte verbindingslijn 29" o:spid="_x0000_s1027" style="position:absolute;visibility:visible;mso-wrap-style:square" from="0,0" to="13716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" strokecolor="black [3213]" strokeweight="3pt">
                        <v:stroke joinstyle="miter"/>
                      </v:line>
                      <v:line id="Rechte verbindingslijn 30" o:spid="_x0000_s1028" style="position:absolute;flip:y;visibility:visible;mso-wrap-style:square" from="95,95" to="13811,9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" strokecolor="black [3213]" strokeweight="3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0E8DDE86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Materiaallijst atoom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>Er zijn geen materialen genoemd.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>Er missen materialen die nodig zijn in de lijst, wel is het grootste deel aanwezig.</w:t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>De materiaallijst is compleet.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outlineLvl w:val="0"/>
              <w:rPr>
                <w:color w:val="4472C4" w:themeColor="accen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114300" distR="114300" wp14:anchorId="2F3A9EF8" wp14:editId="76F16CED">
                      <wp:extent cx="1169171" cy="856648"/>
                      <wp:effectExtent l="19050" t="19050" r="12065" b="19685"/>
                      <wp:docPr id="692132698" name="Groe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9171" cy="856648"/>
                                <a:chOff x="0" y="0"/>
                                <a:chExt cx="1381125" cy="904875"/>
                              </a:xfrm>
                            </wpg:grpSpPr>
                            <wps:wsp>
                              <wps:cNvPr id="17" name="Rechte verbindingslijn 29"/>
                              <wps:cNvCnPr/>
                              <wps:spPr>
                                <a:xfrm>
                                  <a:off x="0" y="0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" name="Rechte verbindingslijn 30"/>
                              <wps:cNvCnPr/>
                              <wps:spPr>
                                <a:xfrm flipV="1">
                                  <a:off x="9525" y="9525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A43718" id="Groep 25" o:spid="_x0000_s1026" style="width:92.05pt;height:67.45pt;mso-position-horizontal-relative:char;mso-position-vertical-relative:line" coordsize="13811,9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">
                      <v:line id="Rechte verbindingslijn 29" o:spid="_x0000_s1027" style="position:absolute;visibility:visible;mso-wrap-style:square" from="0,0" to="13716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" strokecolor="black [3213]" strokeweight="3pt">
                        <v:stroke joinstyle="miter"/>
                      </v:line>
                      <v:line id="Rechte verbindingslijn 30" o:spid="_x0000_s1028" style="position:absolute;flip:y;visibility:visible;mso-wrap-style:square" from="95,95" to="13811,9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" strokecolor="black [3213]" strokeweight="3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0E8DDE86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Tekening molecuul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>Er is geen tekening gemaakt van het molecuul.</w:t>
            </w:r>
          </w:p>
          <w:p w:rsidR="00955987" w:rsidRPr="0021766D" w:rsidRDefault="00955987" w:rsidP="005678BB"/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>Er is een tekening aanwezig welke erg onduidelijk is.</w:t>
            </w:r>
          </w:p>
          <w:p w:rsidR="00955987" w:rsidRPr="0021766D" w:rsidRDefault="00955987" w:rsidP="005678BB"/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>Er is een duidelijke tekening aanwezig welke lijkt op het echte molecuul.</w:t>
            </w:r>
          </w:p>
          <w:p w:rsidR="00955987" w:rsidRPr="0021766D" w:rsidRDefault="00955987" w:rsidP="005678BB"/>
        </w:tc>
        <w:tc>
          <w:tcPr>
            <w:tcW w:w="2760" w:type="dxa"/>
          </w:tcPr>
          <w:p w:rsidR="00955987" w:rsidRPr="0021766D" w:rsidRDefault="00955987" w:rsidP="005678BB">
            <w:pPr>
              <w:outlineLvl w:val="0"/>
              <w:rPr>
                <w:color w:val="4472C4" w:themeColor="accen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114300" distR="114300" wp14:anchorId="26ECC253" wp14:editId="63E7B84D">
                      <wp:extent cx="1169171" cy="856648"/>
                      <wp:effectExtent l="19050" t="19050" r="12065" b="19685"/>
                      <wp:docPr id="737909070" name="Groe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9171" cy="856648"/>
                                <a:chOff x="0" y="0"/>
                                <a:chExt cx="1381125" cy="904875"/>
                              </a:xfrm>
                            </wpg:grpSpPr>
                            <wps:wsp>
                              <wps:cNvPr id="19" name="Rechte verbindingslijn 29"/>
                              <wps:cNvCnPr/>
                              <wps:spPr>
                                <a:xfrm>
                                  <a:off x="0" y="0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0" name="Rechte verbindingslijn 30"/>
                              <wps:cNvCnPr/>
                              <wps:spPr>
                                <a:xfrm flipV="1">
                                  <a:off x="9525" y="9525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8AC939" id="Groep 25" o:spid="_x0000_s1026" style="width:92.05pt;height:67.45pt;mso-position-horizontal-relative:char;mso-position-vertical-relative:line" coordsize="13811,9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">
                      <v:line id="Rechte verbindingslijn 29" o:spid="_x0000_s1027" style="position:absolute;visibility:visible;mso-wrap-style:square" from="0,0" to="13716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" strokecolor="black [3213]" strokeweight="3pt">
                        <v:stroke joinstyle="miter"/>
                      </v:line>
                      <v:line id="Rechte verbindingslijn 30" o:spid="_x0000_s1028" style="position:absolute;flip:y;visibility:visible;mso-wrap-style:square" from="95,95" to="13811,9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" strokecolor="black [3213]" strokeweight="3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0E8DDE86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 xml:space="preserve">Materiaallijst </w:t>
            </w:r>
            <w:r w:rsidRPr="3A6A4443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molecuul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 xml:space="preserve">Er zijn geen materialen genoemd. 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>Er missen materialen die nodig zijn in de lijst, wel is het grootste deel aanwezig.</w:t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30ECC912">
              <w:rPr>
                <w:color w:val="auto"/>
                <w:sz w:val="24"/>
                <w:szCs w:val="24"/>
              </w:rPr>
              <w:t xml:space="preserve">De materiaallijst is compleet. 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outlineLvl w:val="0"/>
              <w:rPr>
                <w:color w:val="4472C4" w:themeColor="accen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114300" distR="114300" wp14:anchorId="4B964D1F" wp14:editId="60196E5C">
                      <wp:extent cx="1169171" cy="856648"/>
                      <wp:effectExtent l="19050" t="19050" r="12065" b="19685"/>
                      <wp:docPr id="1559705744" name="Groe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9171" cy="856648"/>
                                <a:chOff x="0" y="0"/>
                                <a:chExt cx="1381125" cy="904875"/>
                              </a:xfrm>
                            </wpg:grpSpPr>
                            <wps:wsp>
                              <wps:cNvPr id="21" name="Rechte verbindingslijn 29"/>
                              <wps:cNvCnPr/>
                              <wps:spPr>
                                <a:xfrm>
                                  <a:off x="0" y="0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2" name="Rechte verbindingslijn 30"/>
                              <wps:cNvCnPr/>
                              <wps:spPr>
                                <a:xfrm flipV="1">
                                  <a:off x="9525" y="9525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A829D9" id="Groep 25" o:spid="_x0000_s1026" style="width:92.05pt;height:67.45pt;mso-position-horizontal-relative:char;mso-position-vertical-relative:line" coordsize="13811,9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">
                      <v:line id="Rechte verbindingslijn 29" o:spid="_x0000_s1027" style="position:absolute;visibility:visible;mso-wrap-style:square" from="0,0" to="13716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" strokecolor="black [3213]" strokeweight="3pt">
                        <v:stroke joinstyle="miter"/>
                      </v:line>
                      <v:line id="Rechte verbindingslijn 30" o:spid="_x0000_s1028" style="position:absolute;flip:y;visibility:visible;mso-wrap-style:square" from="95,95" to="13811,9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" strokecolor="black [3213]" strokeweight="3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14596" w:type="dxa"/>
            <w:gridSpan w:val="6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Drempel 4: aarde en zonnestelsel</w:t>
            </w:r>
          </w:p>
        </w:tc>
      </w:tr>
      <w:tr w:rsidR="00955987" w:rsidTr="005678BB">
        <w:tc>
          <w:tcPr>
            <w:tcW w:w="2175" w:type="dxa"/>
          </w:tcPr>
          <w:p w:rsidR="00955987" w:rsidRPr="20443367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Materiaallijst voor het model</w:t>
            </w:r>
          </w:p>
        </w:tc>
        <w:tc>
          <w:tcPr>
            <w:tcW w:w="2356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 xml:space="preserve">Er zijn geen materialen genoemd. </w:t>
            </w:r>
          </w:p>
        </w:tc>
        <w:tc>
          <w:tcPr>
            <w:tcW w:w="2835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Er missen materialen die nodig zijn in de lijst, wel is het grootste deel aanwezig.</w:t>
            </w:r>
          </w:p>
        </w:tc>
        <w:tc>
          <w:tcPr>
            <w:tcW w:w="2552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 xml:space="preserve">De materiaallijst is compleet. </w:t>
            </w:r>
          </w:p>
        </w:tc>
        <w:tc>
          <w:tcPr>
            <w:tcW w:w="2760" w:type="dxa"/>
          </w:tcPr>
          <w:p w:rsidR="00955987" w:rsidRDefault="00955987" w:rsidP="005678BB">
            <w:pPr>
              <w:outlineLvl w:val="0"/>
              <w:rPr>
                <w:color w:val="4472C4" w:themeColor="accen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114300" distR="114300" wp14:anchorId="4AAB9FEE" wp14:editId="35234581">
                      <wp:extent cx="1169171" cy="856648"/>
                      <wp:effectExtent l="19050" t="19050" r="12065" b="19685"/>
                      <wp:docPr id="1938666163" name="Groe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9171" cy="856648"/>
                                <a:chOff x="0" y="0"/>
                                <a:chExt cx="1381125" cy="904875"/>
                              </a:xfrm>
                            </wpg:grpSpPr>
                            <wps:wsp>
                              <wps:cNvPr id="34" name="Rechte verbindingslijn 29"/>
                              <wps:cNvCnPr/>
                              <wps:spPr>
                                <a:xfrm>
                                  <a:off x="0" y="0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5" name="Rechte verbindingslijn 30"/>
                              <wps:cNvCnPr/>
                              <wps:spPr>
                                <a:xfrm flipV="1">
                                  <a:off x="9525" y="9525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475F28" id="Groep 25" o:spid="_x0000_s1026" style="width:92.05pt;height:67.45pt;mso-position-horizontal-relative:char;mso-position-vertical-relative:line" coordsize="13811,9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">
                      <v:line id="Rechte verbindingslijn 29" o:spid="_x0000_s1027" style="position:absolute;visibility:visible;mso-wrap-style:square" from="0,0" to="13716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" strokecolor="black [3213]" strokeweight="3pt">
                        <v:stroke joinstyle="miter"/>
                      </v:line>
                      <v:line id="Rechte verbindingslijn 30" o:spid="_x0000_s1028" style="position:absolute;flip:y;visibility:visible;mso-wrap-style:square" from="95,95" to="13811,9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" strokecolor="black [3213]" strokeweight="3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20443367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lastRenderedPageBreak/>
              <w:t>Schets van het model</w:t>
            </w:r>
          </w:p>
        </w:tc>
        <w:tc>
          <w:tcPr>
            <w:tcW w:w="2356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Er is geen schets gemaakt van het model.</w:t>
            </w:r>
          </w:p>
        </w:tc>
        <w:tc>
          <w:tcPr>
            <w:tcW w:w="2835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 xml:space="preserve">Er is een schets aanwezig </w:t>
            </w:r>
            <w:bookmarkStart w:id="0" w:name="_GoBack"/>
            <w:bookmarkEnd w:id="0"/>
            <w:r w:rsidRPr="20443367">
              <w:rPr>
                <w:color w:val="000000" w:themeColor="text1"/>
                <w:sz w:val="24"/>
                <w:szCs w:val="24"/>
              </w:rPr>
              <w:t xml:space="preserve">welke erg onduidelijk is. </w:t>
            </w:r>
          </w:p>
        </w:tc>
        <w:tc>
          <w:tcPr>
            <w:tcW w:w="2552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 xml:space="preserve">Er is een duidelijke schets aanwezig welke lijkt op het eindresultaat. </w:t>
            </w:r>
          </w:p>
        </w:tc>
        <w:tc>
          <w:tcPr>
            <w:tcW w:w="2760" w:type="dxa"/>
          </w:tcPr>
          <w:p w:rsidR="00955987" w:rsidRDefault="00955987" w:rsidP="005678BB">
            <w:pPr>
              <w:outlineLvl w:val="0"/>
              <w:rPr>
                <w:color w:val="4472C4" w:themeColor="accen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114300" distR="114300" wp14:anchorId="252E29C0" wp14:editId="770473F4">
                      <wp:extent cx="1169171" cy="856648"/>
                      <wp:effectExtent l="19050" t="19050" r="12065" b="19685"/>
                      <wp:docPr id="1383709065" name="Groe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9171" cy="856648"/>
                                <a:chOff x="0" y="0"/>
                                <a:chExt cx="1381125" cy="904875"/>
                              </a:xfrm>
                            </wpg:grpSpPr>
                            <wps:wsp>
                              <wps:cNvPr id="36" name="Rechte verbindingslijn 29"/>
                              <wps:cNvCnPr/>
                              <wps:spPr>
                                <a:xfrm>
                                  <a:off x="0" y="0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7" name="Rechte verbindingslijn 30"/>
                              <wps:cNvCnPr/>
                              <wps:spPr>
                                <a:xfrm flipV="1">
                                  <a:off x="9525" y="9525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517835" id="Groep 25" o:spid="_x0000_s1026" style="width:92.05pt;height:67.45pt;mso-position-horizontal-relative:char;mso-position-vertical-relative:line" coordsize="13811,9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">
                      <v:line id="Rechte verbindingslijn 29" o:spid="_x0000_s1027" style="position:absolute;visibility:visible;mso-wrap-style:square" from="0,0" to="13716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" strokecolor="black [3213]" strokeweight="3pt">
                        <v:stroke joinstyle="miter"/>
                      </v:line>
                      <v:line id="Rechte verbindingslijn 30" o:spid="_x0000_s1028" style="position:absolute;flip:y;visibility:visible;mso-wrap-style:square" from="95,95" to="13811,9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" strokecolor="black [3213]" strokeweight="3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20443367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Schaalberekening met relevante afstanden</w:t>
            </w:r>
          </w:p>
        </w:tc>
        <w:tc>
          <w:tcPr>
            <w:tcW w:w="2356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Er zijn geen schaalberekeningen aanwezig en/of de afstanden die zijn opgezocht kloppen niet.</w:t>
            </w:r>
          </w:p>
        </w:tc>
        <w:tc>
          <w:tcPr>
            <w:tcW w:w="2835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Er zitten fouten in de aanwezige schaalberekeningen en/of de afstanden kloppen niet allemaal.</w:t>
            </w:r>
          </w:p>
        </w:tc>
        <w:tc>
          <w:tcPr>
            <w:tcW w:w="2552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Er zijn goede schaalberekeningen aanwezig welke terugslaan op de correcte afstanden.</w:t>
            </w:r>
          </w:p>
        </w:tc>
        <w:tc>
          <w:tcPr>
            <w:tcW w:w="2760" w:type="dxa"/>
          </w:tcPr>
          <w:p w:rsidR="00955987" w:rsidRDefault="00955987" w:rsidP="005678BB">
            <w:pPr>
              <w:outlineLvl w:val="0"/>
              <w:rPr>
                <w:color w:val="4472C4" w:themeColor="accen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114300" distR="114300" wp14:anchorId="00E1433E" wp14:editId="5CDD4EB4">
                      <wp:extent cx="1169171" cy="856648"/>
                      <wp:effectExtent l="19050" t="19050" r="12065" b="19685"/>
                      <wp:docPr id="1845180581" name="Groe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9171" cy="856648"/>
                                <a:chOff x="0" y="0"/>
                                <a:chExt cx="1381125" cy="904875"/>
                              </a:xfrm>
                            </wpg:grpSpPr>
                            <wps:wsp>
                              <wps:cNvPr id="38" name="Rechte verbindingslijn 29"/>
                              <wps:cNvCnPr/>
                              <wps:spPr>
                                <a:xfrm>
                                  <a:off x="0" y="0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9" name="Rechte verbindingslijn 30"/>
                              <wps:cNvCnPr/>
                              <wps:spPr>
                                <a:xfrm flipV="1">
                                  <a:off x="9525" y="9525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FEFE79" id="Groep 25" o:spid="_x0000_s1026" style="width:92.05pt;height:67.45pt;mso-position-horizontal-relative:char;mso-position-vertical-relative:line" coordsize="13811,9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">
                      <v:line id="Rechte verbindingslijn 29" o:spid="_x0000_s1027" style="position:absolute;visibility:visible;mso-wrap-style:square" from="0,0" to="13716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" strokecolor="black [3213]" strokeweight="3pt">
                        <v:stroke joinstyle="miter"/>
                      </v:line>
                      <v:line id="Rechte verbindingslijn 30" o:spid="_x0000_s1028" style="position:absolute;flip:y;visibility:visible;mso-wrap-style:square" from="95,95" to="13811,9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" strokecolor="black [3213]" strokeweight="3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20443367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Uiterlijk model</w:t>
            </w:r>
          </w:p>
        </w:tc>
        <w:tc>
          <w:tcPr>
            <w:tcW w:w="2356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Er is geen aandacht besteed aan het uiterlijk van het model.</w:t>
            </w:r>
          </w:p>
        </w:tc>
        <w:tc>
          <w:tcPr>
            <w:tcW w:w="2835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Er is weinig aandacht besteed aan het uiterlijk van het model.</w:t>
            </w:r>
          </w:p>
        </w:tc>
        <w:tc>
          <w:tcPr>
            <w:tcW w:w="2552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Er is aandacht besteed aan het uiterlijk van het model maar dit is niet in overeenkomst met het echte uiterlijk van de aarde/zonnestelsel.</w:t>
            </w:r>
          </w:p>
        </w:tc>
        <w:tc>
          <w:tcPr>
            <w:tcW w:w="2760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 xml:space="preserve">Het model is een totale overeenkomst van het uiterlijk van onze aarde of ons zonnestelsel, het uiterlijk is uniek. 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20443367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 xml:space="preserve">Eindresultaat </w:t>
            </w:r>
          </w:p>
        </w:tc>
        <w:tc>
          <w:tcPr>
            <w:tcW w:w="2356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 xml:space="preserve">Het eindresultaat is niet af of niet ingeleverd. </w:t>
            </w:r>
          </w:p>
        </w:tc>
        <w:tc>
          <w:tcPr>
            <w:tcW w:w="2835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Het eindresultaat klopt niet, het heeft niet de goede schaal en mist delen.</w:t>
            </w:r>
          </w:p>
        </w:tc>
        <w:tc>
          <w:tcPr>
            <w:tcW w:w="2552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Het eindresultaat is af maar heeft niet de goede schaal.</w:t>
            </w:r>
          </w:p>
        </w:tc>
        <w:tc>
          <w:tcPr>
            <w:tcW w:w="2760" w:type="dxa"/>
          </w:tcPr>
          <w:p w:rsidR="00955987" w:rsidRPr="20443367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Het model is af en compleet gemaakt met de goede schaal.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14596" w:type="dxa"/>
            <w:gridSpan w:val="6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Drempel 5: leven</w:t>
            </w: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Werkhouding</w:t>
            </w:r>
          </w:p>
        </w:tc>
        <w:tc>
          <w:tcPr>
            <w:tcW w:w="2356" w:type="dxa"/>
          </w:tcPr>
          <w:p w:rsidR="00955987" w:rsidRPr="00440C22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Je hebt niet meegedaan met de opdracht</w:t>
            </w:r>
          </w:p>
        </w:tc>
        <w:tc>
          <w:tcPr>
            <w:tcW w:w="2835" w:type="dxa"/>
          </w:tcPr>
          <w:p w:rsidR="00955987" w:rsidRPr="00440C22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Je hebt matig meegedaan met de opdracht</w:t>
            </w:r>
          </w:p>
        </w:tc>
        <w:tc>
          <w:tcPr>
            <w:tcW w:w="2552" w:type="dxa"/>
          </w:tcPr>
          <w:p w:rsidR="00955987" w:rsidRPr="00440C22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Je hebt voldoende meegedaan met de opdracht</w:t>
            </w:r>
          </w:p>
        </w:tc>
        <w:tc>
          <w:tcPr>
            <w:tcW w:w="2760" w:type="dxa"/>
          </w:tcPr>
          <w:p w:rsidR="00955987" w:rsidRPr="00440C22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Je hebt zeer goed meegedaan met de opdracht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20443367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lastRenderedPageBreak/>
              <w:t>Opdracht</w:t>
            </w:r>
          </w:p>
        </w:tc>
        <w:tc>
          <w:tcPr>
            <w:tcW w:w="2356" w:type="dxa"/>
          </w:tcPr>
          <w:p w:rsidR="00955987" w:rsidRPr="00440C22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Opdracht niet af</w:t>
            </w:r>
          </w:p>
        </w:tc>
        <w:tc>
          <w:tcPr>
            <w:tcW w:w="2835" w:type="dxa"/>
          </w:tcPr>
          <w:p w:rsidR="00955987" w:rsidRPr="00440C22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Opdracht niet helemaal af</w:t>
            </w:r>
          </w:p>
        </w:tc>
        <w:tc>
          <w:tcPr>
            <w:tcW w:w="2552" w:type="dxa"/>
          </w:tcPr>
          <w:p w:rsidR="00955987" w:rsidRPr="00440C22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>Opdracht af maar zitten nog te veel fouten in</w:t>
            </w:r>
          </w:p>
        </w:tc>
        <w:tc>
          <w:tcPr>
            <w:tcW w:w="2760" w:type="dxa"/>
          </w:tcPr>
          <w:p w:rsidR="00955987" w:rsidRPr="00440C22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20443367">
              <w:rPr>
                <w:color w:val="000000" w:themeColor="text1"/>
                <w:sz w:val="24"/>
                <w:szCs w:val="24"/>
              </w:rPr>
              <w:t xml:space="preserve">Opdracht af en is voldoende 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14596" w:type="dxa"/>
            <w:gridSpan w:val="6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rempel 6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: collectief leren</w:t>
            </w: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30ECC912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 xml:space="preserve">Goederenlijst </w:t>
            </w:r>
          </w:p>
        </w:tc>
        <w:tc>
          <w:tcPr>
            <w:tcW w:w="2356" w:type="dxa"/>
          </w:tcPr>
          <w:p w:rsidR="00955987" w:rsidRDefault="00955987" w:rsidP="005678BB">
            <w:pPr>
              <w:rPr>
                <w:rFonts w:eastAsiaTheme="minorEastAsia"/>
              </w:rPr>
            </w:pPr>
          </w:p>
          <w:p w:rsidR="00955987" w:rsidRPr="0021766D" w:rsidRDefault="00955987" w:rsidP="005678BB">
            <w:pPr>
              <w:rPr>
                <w:rFonts w:eastAsiaTheme="minorEastAsia"/>
              </w:rPr>
            </w:pPr>
            <w:r w:rsidRPr="24523FDF">
              <w:rPr>
                <w:rFonts w:eastAsiaTheme="minorEastAsia"/>
              </w:rPr>
              <w:t>Er is geen lijst met goederen.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 w:rsidRPr="24523FDF"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 xml:space="preserve">De lijst bestaat uit minder/meer dan minimaal 20 en maximaal 30 goederen. </w:t>
            </w:r>
          </w:p>
          <w:p w:rsidR="00955987" w:rsidRPr="0021766D" w:rsidRDefault="00955987" w:rsidP="005678BB"/>
          <w:p w:rsidR="00955987" w:rsidRPr="0021766D" w:rsidRDefault="00955987" w:rsidP="005678BB">
            <w:r>
              <w:t>Of</w:t>
            </w:r>
          </w:p>
          <w:p w:rsidR="00955987" w:rsidRPr="0021766D" w:rsidRDefault="00955987" w:rsidP="005678BB"/>
          <w:p w:rsidR="00955987" w:rsidRPr="0021766D" w:rsidRDefault="00955987" w:rsidP="005678BB">
            <w:r>
              <w:t>De lijst bestaat uit goederen uit deze tijd, niet een oud beroep.</w:t>
            </w:r>
          </w:p>
        </w:tc>
        <w:tc>
          <w:tcPr>
            <w:tcW w:w="2552" w:type="dxa"/>
          </w:tcPr>
          <w:p w:rsidR="00955987" w:rsidRDefault="00955987" w:rsidP="005678BB">
            <w:pPr>
              <w:rPr>
                <w:rFonts w:eastAsiaTheme="minorEastAsia"/>
              </w:rPr>
            </w:pPr>
          </w:p>
          <w:p w:rsidR="00955987" w:rsidRPr="0021766D" w:rsidRDefault="00955987" w:rsidP="005678BB">
            <w:pPr>
              <w:rPr>
                <w:rFonts w:eastAsiaTheme="minorEastAsia"/>
                <w:b/>
              </w:rPr>
            </w:pPr>
            <w:r w:rsidRPr="24523FDF">
              <w:rPr>
                <w:rFonts w:eastAsiaTheme="minorEastAsia"/>
              </w:rPr>
              <w:t>De lijst bevat goederen, passend bij een oud beroep. Er zijn minimaal 20 en maximaal 30 goederen aanwezig.</w:t>
            </w:r>
          </w:p>
          <w:p w:rsidR="00955987" w:rsidRPr="0021766D" w:rsidRDefault="00955987" w:rsidP="005678BB">
            <w:pPr>
              <w:rPr>
                <w:rFonts w:eastAsiaTheme="minorEastAsia"/>
              </w:rPr>
            </w:pPr>
          </w:p>
        </w:tc>
        <w:tc>
          <w:tcPr>
            <w:tcW w:w="2760" w:type="dxa"/>
          </w:tcPr>
          <w:p w:rsidR="00955987" w:rsidRPr="0021766D" w:rsidRDefault="00955987" w:rsidP="005678BB">
            <w:pPr>
              <w:outlineLvl w:val="0"/>
            </w:pPr>
          </w:p>
          <w:p w:rsidR="00955987" w:rsidRPr="0021766D" w:rsidRDefault="00955987" w:rsidP="005678BB">
            <w:pPr>
              <w:outlineLvl w:val="0"/>
              <w:rPr>
                <w:color w:val="4472C4" w:themeColor="accen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114300" distR="114300" wp14:anchorId="31213D8A" wp14:editId="63429685">
                      <wp:extent cx="1169171" cy="856648"/>
                      <wp:effectExtent l="19050" t="19050" r="12065" b="19685"/>
                      <wp:docPr id="933556636" name="Groe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9171" cy="856648"/>
                                <a:chOff x="0" y="0"/>
                                <a:chExt cx="1381125" cy="904875"/>
                              </a:xfrm>
                            </wpg:grpSpPr>
                            <wps:wsp>
                              <wps:cNvPr id="40" name="Rechte verbindingslijn 29"/>
                              <wps:cNvCnPr/>
                              <wps:spPr>
                                <a:xfrm>
                                  <a:off x="0" y="0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1" name="Rechte verbindingslijn 30"/>
                              <wps:cNvCnPr/>
                              <wps:spPr>
                                <a:xfrm flipV="1">
                                  <a:off x="9525" y="9525"/>
                                  <a:ext cx="1371600" cy="8953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C185632" id="Groep 25" o:spid="_x0000_s1026" style="width:92.05pt;height:67.45pt;mso-position-horizontal-relative:char;mso-position-vertical-relative:line" coordsize="13811,9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">
                      <v:line id="Rechte verbindingslijn 29" o:spid="_x0000_s1027" style="position:absolute;visibility:visible;mso-wrap-style:square" from="0,0" to="13716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" strokecolor="black [3213]" strokeweight="3pt">
                        <v:stroke joinstyle="miter"/>
                      </v:line>
                      <v:line id="Rechte verbindingslijn 30" o:spid="_x0000_s1028" style="position:absolute;flip:y;visibility:visible;mso-wrap-style:square" from="95,95" to="13811,9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" strokecolor="black [3213]" strokeweight="3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155F6C40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Oud schrift eerste ontwerp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155F6C40">
              <w:rPr>
                <w:color w:val="auto"/>
                <w:sz w:val="24"/>
                <w:szCs w:val="24"/>
              </w:rPr>
              <w:t xml:space="preserve">Er is geen schrift </w:t>
            </w:r>
            <w:r w:rsidRPr="7F9B3CBC">
              <w:rPr>
                <w:color w:val="auto"/>
                <w:sz w:val="24"/>
                <w:szCs w:val="24"/>
              </w:rPr>
              <w:t>ontworpen</w:t>
            </w:r>
            <w:r w:rsidRPr="155F6C40">
              <w:rPr>
                <w:color w:val="auto"/>
                <w:sz w:val="24"/>
                <w:szCs w:val="24"/>
              </w:rPr>
              <w:t>.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7F9B3CBC">
              <w:rPr>
                <w:color w:val="auto"/>
                <w:sz w:val="24"/>
                <w:szCs w:val="24"/>
              </w:rPr>
              <w:t>Het schrift bevat niet alle goederen uit de goederenlijst.</w:t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7F9B3CBC">
              <w:rPr>
                <w:color w:val="auto"/>
                <w:sz w:val="24"/>
                <w:szCs w:val="24"/>
              </w:rPr>
              <w:t>Het schrift bevat alle goederen, maar is niet origineel/creatief.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7F9B3CBC">
              <w:rPr>
                <w:color w:val="auto"/>
                <w:sz w:val="24"/>
                <w:szCs w:val="24"/>
              </w:rPr>
              <w:t>Het schrift bevat alle goederen en is origineel/creatief.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color w:val="000000" w:themeColor="text1"/>
                <w:sz w:val="24"/>
                <w:szCs w:val="24"/>
              </w:rPr>
            </w:pPr>
            <w:r w:rsidRPr="7F9B3CBC">
              <w:rPr>
                <w:rFonts w:asciiTheme="minorHAnsi" w:hAnsiTheme="minorHAnsi" w:cstheme="minorBidi"/>
                <w:b/>
                <w:bCs/>
                <w:color w:val="000000" w:themeColor="text1"/>
                <w:sz w:val="24"/>
                <w:szCs w:val="24"/>
              </w:rPr>
              <w:t>Oud schrift tweede ontwerp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 w:rsidRPr="14D8A68B">
              <w:rPr>
                <w:color w:val="auto"/>
                <w:sz w:val="24"/>
                <w:szCs w:val="24"/>
              </w:rPr>
              <w:t>Er is geen schrift ontworpen.</w:t>
            </w:r>
          </w:p>
          <w:p w:rsidR="00955987" w:rsidRPr="0021766D" w:rsidRDefault="00955987" w:rsidP="005678BB"/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 w:rsidRPr="67373B2D">
              <w:rPr>
                <w:color w:val="auto"/>
                <w:sz w:val="24"/>
                <w:szCs w:val="24"/>
              </w:rPr>
              <w:t>Het schrift bevat niet alle goederen uit de goederenlijst.</w:t>
            </w:r>
          </w:p>
          <w:p w:rsidR="00955987" w:rsidRPr="0021766D" w:rsidRDefault="00955987" w:rsidP="005678BB"/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67373B2D">
              <w:rPr>
                <w:color w:val="auto"/>
                <w:sz w:val="24"/>
                <w:szCs w:val="24"/>
              </w:rPr>
              <w:t>Het schrift bevat alle goederen, maar is niet origineel/creatief.</w:t>
            </w:r>
          </w:p>
          <w:p w:rsidR="00955987" w:rsidRPr="0021766D" w:rsidRDefault="00955987" w:rsidP="005678BB"/>
        </w:tc>
        <w:tc>
          <w:tcPr>
            <w:tcW w:w="2760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67373B2D">
              <w:rPr>
                <w:color w:val="auto"/>
                <w:sz w:val="24"/>
                <w:szCs w:val="24"/>
              </w:rPr>
              <w:t>Het schrift bevat alle goederen en is origineel/creatief.</w:t>
            </w:r>
          </w:p>
          <w:p w:rsidR="00955987" w:rsidRPr="0021766D" w:rsidRDefault="00955987" w:rsidP="005678BB"/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14596" w:type="dxa"/>
            <w:gridSpan w:val="6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rempel 7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 landbouw</w:t>
            </w: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Antwoorden op de vragen </w:t>
            </w:r>
          </w:p>
        </w:tc>
        <w:tc>
          <w:tcPr>
            <w:tcW w:w="2356" w:type="dxa"/>
          </w:tcPr>
          <w:p w:rsidR="00955987" w:rsidRPr="00B27F7F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00B27F7F">
              <w:rPr>
                <w:color w:val="000000" w:themeColor="text1"/>
                <w:sz w:val="24"/>
                <w:szCs w:val="24"/>
              </w:rPr>
              <w:t>Er is geen antwoord gegeven op de vragen.</w:t>
            </w:r>
          </w:p>
        </w:tc>
        <w:tc>
          <w:tcPr>
            <w:tcW w:w="2835" w:type="dxa"/>
          </w:tcPr>
          <w:p w:rsidR="00955987" w:rsidRPr="00B27F7F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00B27F7F">
              <w:rPr>
                <w:color w:val="000000" w:themeColor="text1"/>
                <w:sz w:val="24"/>
                <w:szCs w:val="24"/>
              </w:rPr>
              <w:t>Meer dan de helft van de antwoorden missen of zijn fout.</w:t>
            </w:r>
          </w:p>
        </w:tc>
        <w:tc>
          <w:tcPr>
            <w:tcW w:w="2552" w:type="dxa"/>
          </w:tcPr>
          <w:p w:rsidR="00955987" w:rsidRPr="00B27F7F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00B27F7F">
              <w:rPr>
                <w:color w:val="000000" w:themeColor="text1"/>
                <w:sz w:val="24"/>
                <w:szCs w:val="24"/>
              </w:rPr>
              <w:t>Alle antwoorden zijn aanwezig maar zijn niet compleet onderbouwd.</w:t>
            </w:r>
          </w:p>
        </w:tc>
        <w:tc>
          <w:tcPr>
            <w:tcW w:w="2760" w:type="dxa"/>
          </w:tcPr>
          <w:p w:rsidR="00955987" w:rsidRPr="00B27F7F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00B27F7F">
              <w:rPr>
                <w:color w:val="000000" w:themeColor="text1"/>
                <w:sz w:val="24"/>
                <w:szCs w:val="24"/>
              </w:rPr>
              <w:t>De antwoorden zijn aanwezig en in detail onderbouwd en omschreven.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lastRenderedPageBreak/>
              <w:t>Verwerking vragen op poster</w:t>
            </w:r>
          </w:p>
        </w:tc>
        <w:tc>
          <w:tcPr>
            <w:tcW w:w="2356" w:type="dxa"/>
          </w:tcPr>
          <w:p w:rsidR="00955987" w:rsidRPr="00B27F7F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00B27F7F">
              <w:rPr>
                <w:color w:val="000000" w:themeColor="text1"/>
                <w:sz w:val="24"/>
                <w:szCs w:val="24"/>
              </w:rPr>
              <w:t>De antwoorden zijn niet terug te vinden op de poster.</w:t>
            </w:r>
          </w:p>
        </w:tc>
        <w:tc>
          <w:tcPr>
            <w:tcW w:w="2835" w:type="dxa"/>
          </w:tcPr>
          <w:p w:rsidR="00955987" w:rsidRPr="00B27F7F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00B27F7F">
              <w:rPr>
                <w:color w:val="000000" w:themeColor="text1"/>
                <w:sz w:val="24"/>
                <w:szCs w:val="24"/>
              </w:rPr>
              <w:t xml:space="preserve">Niet alle antwoorden zijn terug te vinden op de poster. </w:t>
            </w:r>
          </w:p>
        </w:tc>
        <w:tc>
          <w:tcPr>
            <w:tcW w:w="2552" w:type="dxa"/>
          </w:tcPr>
          <w:p w:rsidR="00955987" w:rsidRPr="00B27F7F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00B27F7F">
              <w:rPr>
                <w:color w:val="000000" w:themeColor="text1"/>
                <w:sz w:val="24"/>
                <w:szCs w:val="24"/>
              </w:rPr>
              <w:t>De meeste antwoorden zijn terug te vinden op de poster.</w:t>
            </w:r>
          </w:p>
        </w:tc>
        <w:tc>
          <w:tcPr>
            <w:tcW w:w="2760" w:type="dxa"/>
          </w:tcPr>
          <w:p w:rsidR="00955987" w:rsidRPr="00B27F7F" w:rsidRDefault="00955987" w:rsidP="005678BB">
            <w:pPr>
              <w:pStyle w:val="Kop1"/>
              <w:outlineLvl w:val="0"/>
              <w:rPr>
                <w:color w:val="000000" w:themeColor="text1"/>
                <w:sz w:val="24"/>
                <w:szCs w:val="24"/>
              </w:rPr>
            </w:pPr>
            <w:r w:rsidRPr="00B27F7F">
              <w:rPr>
                <w:color w:val="000000" w:themeColor="text1"/>
                <w:sz w:val="24"/>
                <w:szCs w:val="24"/>
              </w:rPr>
              <w:t xml:space="preserve">Alle antwoorden zijn verwerkt op de poster. 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rPr>
          <w:trHeight w:val="1080"/>
        </w:trPr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Uiterlijk poster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1C6943C0">
              <w:rPr>
                <w:color w:val="auto"/>
                <w:sz w:val="24"/>
                <w:szCs w:val="24"/>
              </w:rPr>
              <w:t>De poster is niet ingeleverd of is totaal niet af.</w:t>
            </w:r>
          </w:p>
        </w:tc>
        <w:tc>
          <w:tcPr>
            <w:tcW w:w="2835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1C6943C0">
              <w:rPr>
                <w:color w:val="auto"/>
                <w:sz w:val="24"/>
                <w:szCs w:val="24"/>
              </w:rPr>
              <w:t xml:space="preserve">De poster bevat enkel antwoorden en info over het gewas, geen plaatjes of kleurtjes. </w:t>
            </w:r>
          </w:p>
        </w:tc>
        <w:tc>
          <w:tcPr>
            <w:tcW w:w="2552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1C6943C0">
              <w:rPr>
                <w:color w:val="auto"/>
                <w:sz w:val="24"/>
                <w:szCs w:val="24"/>
              </w:rPr>
              <w:t>De poster bevat alle info met wat kleurtjes en plaatjes.</w:t>
            </w:r>
          </w:p>
        </w:tc>
        <w:tc>
          <w:tcPr>
            <w:tcW w:w="2760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1C6943C0">
              <w:rPr>
                <w:color w:val="auto"/>
                <w:sz w:val="24"/>
                <w:szCs w:val="24"/>
              </w:rPr>
              <w:t>De poster bevat alle informatie en relevante plaatjes.</w:t>
            </w:r>
          </w:p>
        </w:tc>
        <w:tc>
          <w:tcPr>
            <w:tcW w:w="1918" w:type="dxa"/>
          </w:tcPr>
          <w:p w:rsidR="00955987" w:rsidRPr="0021766D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14596" w:type="dxa"/>
            <w:gridSpan w:val="6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17780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rempel 8 en 9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: moderne revolutie &amp; de toekomst</w:t>
            </w: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Probleem is helder </w:t>
            </w:r>
          </w:p>
        </w:tc>
        <w:tc>
          <w:tcPr>
            <w:tcW w:w="2356" w:type="dxa"/>
          </w:tcPr>
          <w:p w:rsidR="00955987" w:rsidRPr="0021766D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00E470A6">
              <w:rPr>
                <w:color w:val="auto"/>
                <w:sz w:val="24"/>
                <w:szCs w:val="24"/>
              </w:rPr>
              <w:t xml:space="preserve">Het probleem is niet duidelijk omschreven. </w:t>
            </w:r>
          </w:p>
        </w:tc>
        <w:tc>
          <w:tcPr>
            <w:tcW w:w="2835" w:type="dxa"/>
          </w:tcPr>
          <w:p w:rsidR="00955987" w:rsidRPr="001A5478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Je omschrijft heel minimaal wat het probleem is. </w:t>
            </w:r>
          </w:p>
        </w:tc>
        <w:tc>
          <w:tcPr>
            <w:tcW w:w="2552" w:type="dxa"/>
          </w:tcPr>
          <w:p w:rsidR="00955987" w:rsidRPr="001A5478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Je legt uit waarom het een probleem is. Je leg uit hoe het probleem is ontstaan. </w:t>
            </w:r>
          </w:p>
        </w:tc>
        <w:tc>
          <w:tcPr>
            <w:tcW w:w="2760" w:type="dxa"/>
          </w:tcPr>
          <w:p w:rsidR="00955987" w:rsidRPr="001A5478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Je legt uit wat het probleem is met bewijs van wetenschappelijke bronnen. </w:t>
            </w:r>
          </w:p>
        </w:tc>
        <w:tc>
          <w:tcPr>
            <w:tcW w:w="1918" w:type="dxa"/>
          </w:tcPr>
          <w:p w:rsidR="00955987" w:rsidRPr="001A5478" w:rsidRDefault="00955987" w:rsidP="005678BB">
            <w:pPr>
              <w:rPr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Innovaties om het probleem op te lossen </w:t>
            </w:r>
          </w:p>
        </w:tc>
        <w:tc>
          <w:tcPr>
            <w:tcW w:w="2356" w:type="dxa"/>
          </w:tcPr>
          <w:p w:rsidR="00955987" w:rsidRPr="001A5478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Er zijn innovaties benoemd.  </w:t>
            </w:r>
          </w:p>
        </w:tc>
        <w:tc>
          <w:tcPr>
            <w:tcW w:w="2835" w:type="dxa"/>
          </w:tcPr>
          <w:p w:rsidR="00955987" w:rsidRPr="001A5478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Er zijn minimaal 3 innovaties genoemd, maar die zijn niet realistische.  </w:t>
            </w:r>
          </w:p>
        </w:tc>
        <w:tc>
          <w:tcPr>
            <w:tcW w:w="2552" w:type="dxa"/>
          </w:tcPr>
          <w:p w:rsidR="00955987" w:rsidRPr="001A5478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De 3 omschreven innovaties kunnen uitgevoerd worden. Je koppelt theorie en moderne techniek aan elkaar. </w:t>
            </w:r>
          </w:p>
        </w:tc>
        <w:tc>
          <w:tcPr>
            <w:tcW w:w="2760" w:type="dxa"/>
          </w:tcPr>
          <w:p w:rsidR="00955987" w:rsidRPr="001A5478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De 3 omschreven innovaties kunnen uitgevoerd worden. Je koppelt theorie en moderne techniek aan elkaar.</w:t>
            </w:r>
          </w:p>
        </w:tc>
        <w:tc>
          <w:tcPr>
            <w:tcW w:w="1918" w:type="dxa"/>
          </w:tcPr>
          <w:p w:rsidR="00955987" w:rsidRPr="001A5478" w:rsidRDefault="00955987" w:rsidP="005678BB">
            <w:pPr>
              <w:rPr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Pr="00117780" w:rsidRDefault="00955987" w:rsidP="005678BB">
            <w:pPr>
              <w:pStyle w:val="Kop1"/>
              <w:outlineLvl w:val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Uiterlijk poster </w:t>
            </w:r>
          </w:p>
        </w:tc>
        <w:tc>
          <w:tcPr>
            <w:tcW w:w="2356" w:type="dxa"/>
          </w:tcPr>
          <w:p w:rsidR="00955987" w:rsidRPr="001A5478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 w:rsidRPr="1C6943C0">
              <w:rPr>
                <w:color w:val="auto"/>
                <w:sz w:val="24"/>
                <w:szCs w:val="24"/>
              </w:rPr>
              <w:t>De poster is niet ingeleverd of is totaal niet af.</w:t>
            </w:r>
          </w:p>
        </w:tc>
        <w:tc>
          <w:tcPr>
            <w:tcW w:w="2835" w:type="dxa"/>
          </w:tcPr>
          <w:p w:rsidR="00955987" w:rsidRPr="001A5478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 w:rsidRPr="00E01136">
              <w:rPr>
                <w:color w:val="auto"/>
                <w:sz w:val="24"/>
                <w:szCs w:val="24"/>
              </w:rPr>
              <w:t>Er is gebruik gemaakt van verschillende kleuren en de poster ziet er goed verzorgt uit</w:t>
            </w:r>
            <w:r>
              <w:t>.</w:t>
            </w:r>
          </w:p>
        </w:tc>
        <w:tc>
          <w:tcPr>
            <w:tcW w:w="2552" w:type="dxa"/>
          </w:tcPr>
          <w:p w:rsidR="00955987" w:rsidRPr="00E01136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 w:rsidRPr="00E01136">
              <w:rPr>
                <w:color w:val="auto"/>
                <w:sz w:val="24"/>
                <w:szCs w:val="24"/>
              </w:rPr>
              <w:t>De leerlingen hebben de poster hun eigen gemaakt.</w:t>
            </w:r>
          </w:p>
        </w:tc>
        <w:tc>
          <w:tcPr>
            <w:tcW w:w="2760" w:type="dxa"/>
          </w:tcPr>
          <w:p w:rsidR="00955987" w:rsidRPr="00E01136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 w:rsidRPr="00E01136">
              <w:rPr>
                <w:color w:val="auto"/>
                <w:sz w:val="24"/>
                <w:szCs w:val="24"/>
              </w:rPr>
              <w:t>Er is een extra toevoeging die de poster uitstekend maakt.</w:t>
            </w:r>
          </w:p>
        </w:tc>
        <w:tc>
          <w:tcPr>
            <w:tcW w:w="1918" w:type="dxa"/>
          </w:tcPr>
          <w:p w:rsidR="00955987" w:rsidRPr="001A5478" w:rsidRDefault="00955987" w:rsidP="005678BB">
            <w:pPr>
              <w:rPr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bCs/>
                <w:color w:val="000000" w:themeColor="text1"/>
                <w:sz w:val="28"/>
                <w:szCs w:val="28"/>
              </w:rPr>
            </w:pPr>
            <w:r w:rsidRPr="1C6943C0">
              <w:rPr>
                <w:rFonts w:asciiTheme="minorHAnsi" w:hAnsiTheme="minorHAnsi" w:cstheme="minorBidi"/>
                <w:b/>
                <w:bCs/>
                <w:color w:val="000000" w:themeColor="text1"/>
                <w:sz w:val="28"/>
                <w:szCs w:val="28"/>
              </w:rPr>
              <w:t>Samenwerking</w:t>
            </w:r>
          </w:p>
        </w:tc>
        <w:tc>
          <w:tcPr>
            <w:tcW w:w="2356" w:type="dxa"/>
          </w:tcPr>
          <w:p w:rsidR="00955987" w:rsidRPr="001A5478" w:rsidRDefault="00955987" w:rsidP="005678BB">
            <w:pPr>
              <w:pStyle w:val="Kop1"/>
              <w:outlineLvl w:val="0"/>
              <w:rPr>
                <w:color w:val="auto"/>
                <w:sz w:val="24"/>
                <w:szCs w:val="24"/>
              </w:rPr>
            </w:pPr>
            <w:r w:rsidRPr="32B75C62">
              <w:rPr>
                <w:color w:val="auto"/>
                <w:sz w:val="24"/>
                <w:szCs w:val="24"/>
              </w:rPr>
              <w:t>Niet samengewerkt</w:t>
            </w:r>
          </w:p>
        </w:tc>
        <w:tc>
          <w:tcPr>
            <w:tcW w:w="2835" w:type="dxa"/>
          </w:tcPr>
          <w:p w:rsidR="00955987" w:rsidRDefault="00955987" w:rsidP="005678BB">
            <w:pPr>
              <w:pStyle w:val="Kop1"/>
              <w:spacing w:line="259" w:lineRule="auto"/>
              <w:outlineLvl w:val="0"/>
              <w:rPr>
                <w:color w:val="auto"/>
                <w:sz w:val="24"/>
                <w:szCs w:val="24"/>
              </w:rPr>
            </w:pPr>
            <w:r w:rsidRPr="504BBF70">
              <w:rPr>
                <w:color w:val="auto"/>
                <w:sz w:val="24"/>
                <w:szCs w:val="24"/>
              </w:rPr>
              <w:t>Weinig samengewerkt</w:t>
            </w:r>
          </w:p>
        </w:tc>
        <w:tc>
          <w:tcPr>
            <w:tcW w:w="2552" w:type="dxa"/>
          </w:tcPr>
          <w:p w:rsidR="00955987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504BBF70">
              <w:rPr>
                <w:color w:val="auto"/>
                <w:sz w:val="24"/>
                <w:szCs w:val="24"/>
              </w:rPr>
              <w:t>Goed samengewerkt</w:t>
            </w:r>
          </w:p>
        </w:tc>
        <w:tc>
          <w:tcPr>
            <w:tcW w:w="2760" w:type="dxa"/>
          </w:tcPr>
          <w:p w:rsidR="00955987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504BBF70">
              <w:rPr>
                <w:color w:val="auto"/>
                <w:sz w:val="24"/>
                <w:szCs w:val="24"/>
              </w:rPr>
              <w:t>Altijd samengewerkt</w:t>
            </w:r>
          </w:p>
        </w:tc>
        <w:tc>
          <w:tcPr>
            <w:tcW w:w="1918" w:type="dxa"/>
          </w:tcPr>
          <w:p w:rsidR="00955987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  <w:tr w:rsidR="00955987" w:rsidTr="005678BB">
        <w:tc>
          <w:tcPr>
            <w:tcW w:w="2175" w:type="dxa"/>
          </w:tcPr>
          <w:p w:rsidR="00955987" w:rsidRDefault="00955987" w:rsidP="005678BB">
            <w:pPr>
              <w:pStyle w:val="Kop1"/>
              <w:outlineLvl w:val="0"/>
              <w:rPr>
                <w:rFonts w:asciiTheme="minorHAnsi" w:hAnsiTheme="minorHAnsi" w:cstheme="minorBidi"/>
                <w:b/>
                <w:bCs/>
                <w:color w:val="000000" w:themeColor="text1"/>
                <w:sz w:val="28"/>
                <w:szCs w:val="28"/>
              </w:rPr>
            </w:pPr>
            <w:r w:rsidRPr="765999BF">
              <w:rPr>
                <w:rFonts w:asciiTheme="minorHAnsi" w:hAnsiTheme="minorHAnsi" w:cstheme="minorBidi"/>
                <w:b/>
                <w:bCs/>
                <w:color w:val="000000" w:themeColor="text1"/>
                <w:sz w:val="28"/>
                <w:szCs w:val="28"/>
              </w:rPr>
              <w:lastRenderedPageBreak/>
              <w:t>Onderzoekende houding</w:t>
            </w:r>
          </w:p>
        </w:tc>
        <w:tc>
          <w:tcPr>
            <w:tcW w:w="2356" w:type="dxa"/>
          </w:tcPr>
          <w:p w:rsidR="00955987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504BBF70">
              <w:rPr>
                <w:color w:val="auto"/>
                <w:sz w:val="24"/>
                <w:szCs w:val="24"/>
              </w:rPr>
              <w:t>Geen onderzoekende houding laten zien tijdens de lessen en opdrachten</w:t>
            </w:r>
          </w:p>
        </w:tc>
        <w:tc>
          <w:tcPr>
            <w:tcW w:w="2835" w:type="dxa"/>
          </w:tcPr>
          <w:p w:rsidR="00955987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504BBF70">
              <w:rPr>
                <w:color w:val="auto"/>
                <w:sz w:val="24"/>
                <w:szCs w:val="24"/>
              </w:rPr>
              <w:t>Weinig onderzocht in de les en tijdens de opdrachten</w:t>
            </w:r>
          </w:p>
        </w:tc>
        <w:tc>
          <w:tcPr>
            <w:tcW w:w="2552" w:type="dxa"/>
          </w:tcPr>
          <w:p w:rsidR="00955987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504BBF70">
              <w:rPr>
                <w:color w:val="auto"/>
                <w:sz w:val="24"/>
                <w:szCs w:val="24"/>
              </w:rPr>
              <w:t>De meeste dingen onderzocht tijdens de les en opdrachten</w:t>
            </w:r>
          </w:p>
        </w:tc>
        <w:tc>
          <w:tcPr>
            <w:tcW w:w="2760" w:type="dxa"/>
          </w:tcPr>
          <w:p w:rsidR="00955987" w:rsidRDefault="00955987" w:rsidP="005678BB">
            <w:pPr>
              <w:pStyle w:val="Kop1"/>
              <w:outlineLvl w:val="0"/>
              <w:rPr>
                <w:color w:val="4472C4" w:themeColor="accent1"/>
                <w:sz w:val="24"/>
                <w:szCs w:val="24"/>
              </w:rPr>
            </w:pPr>
            <w:r w:rsidRPr="504BBF70">
              <w:rPr>
                <w:color w:val="auto"/>
                <w:sz w:val="24"/>
                <w:szCs w:val="24"/>
              </w:rPr>
              <w:t>Een goede onderzoekende houding laten zien door veel te onderzoeken tijdens les en opdracht.</w:t>
            </w:r>
          </w:p>
        </w:tc>
        <w:tc>
          <w:tcPr>
            <w:tcW w:w="1918" w:type="dxa"/>
          </w:tcPr>
          <w:p w:rsidR="00955987" w:rsidRDefault="00955987" w:rsidP="005678BB">
            <w:pPr>
              <w:rPr>
                <w:color w:val="4472C4" w:themeColor="accent1"/>
                <w:sz w:val="24"/>
                <w:szCs w:val="24"/>
              </w:rPr>
            </w:pPr>
          </w:p>
        </w:tc>
      </w:tr>
    </w:tbl>
    <w:p w:rsidR="00955987" w:rsidRPr="00955987" w:rsidRDefault="00955987">
      <w:pPr>
        <w:rPr>
          <w:sz w:val="52"/>
          <w:szCs w:val="52"/>
        </w:rPr>
      </w:pPr>
    </w:p>
    <w:sectPr w:rsidR="00955987" w:rsidRPr="00955987" w:rsidSect="00955987">
      <w:pgSz w:w="16838" w:h="11906" w:orient="landscape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zM2NTU0szQyNjdV0lEKTi0uzszPAykwrAUA1vM8pywAAAA="/>
  </w:docVars>
  <w:rsids>
    <w:rsidRoot w:val="00955987"/>
    <w:rsid w:val="00003037"/>
    <w:rsid w:val="001C4F20"/>
    <w:rsid w:val="004C29FC"/>
    <w:rsid w:val="00745F82"/>
    <w:rsid w:val="007C3371"/>
    <w:rsid w:val="00955987"/>
    <w:rsid w:val="009C0150"/>
    <w:rsid w:val="009F5E06"/>
    <w:rsid w:val="00A76EAC"/>
    <w:rsid w:val="00E4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AF41DC"/>
  <w15:chartTrackingRefBased/>
  <w15:docId w15:val="{1A7C1ACA-E1F9-4004-81C3-9919F649B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9559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9559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raster">
    <w:name w:val="Table Grid"/>
    <w:basedOn w:val="Standaardtabel"/>
    <w:uiPriority w:val="39"/>
    <w:rsid w:val="00955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319</Words>
  <Characters>7258</Characters>
  <Application>Microsoft Office Word</Application>
  <DocSecurity>0</DocSecurity>
  <Lines>60</Lines>
  <Paragraphs>17</Paragraphs>
  <ScaleCrop>false</ScaleCrop>
  <Company/>
  <LinksUpToDate>false</LinksUpToDate>
  <CharactersWithSpaces>8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nce Paagman (0947762)</dc:creator>
  <cp:keywords/>
  <dc:description/>
  <cp:lastModifiedBy>Balance Paagman (0947762)</cp:lastModifiedBy>
  <cp:revision>1</cp:revision>
  <dcterms:created xsi:type="dcterms:W3CDTF">2020-12-18T14:45:00Z</dcterms:created>
  <dcterms:modified xsi:type="dcterms:W3CDTF">2020-12-18T14:52:00Z</dcterms:modified>
</cp:coreProperties>
</file>